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1.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8.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10.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9.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6.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5.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846.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5.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2</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ò che a me piaceva degli innumerevoli giochi di ruolo studiati e giocati.</w:t>
      </w:r>
      <w:r>
        <w:br/>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rPr>
          <w:bCs/>
          <w:b/>
        </w:rPr>
        <w:t xml:space="preserve">I modificatori razziali non possono alzare o abbassare i punteggio oltre +3/-3</w:t>
      </w:r>
      <w:r>
        <w:t xml:space="preserv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 magic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Nascondersi nelle ombre</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r>
      <w:r>
        <w:t xml:space="preserve">Puo’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creature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 e creature magiche.</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 Senza competenza si sa stare a galla in acqua placid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Emozio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 feste e ricorrenze liturgiche.</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 nell’ambiente.</w:t>
      </w:r>
      <w:r>
        <w:br/>
      </w:r>
      <w:r>
        <w:rPr>
          <w:bCs/>
          <w:b/>
        </w:rPr>
        <w:t xml:space="preserve">Sopravvivenza (SAG)</w:t>
      </w:r>
      <w:r>
        <w:t xml:space="preserve">: Con questa competenza si può sopravvivere e orientarsi nelle terre selvagge. La competenza e’ usata anche per cercare attivamente trappole e foss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e’ capace di leggere la musica</w:t>
      </w:r>
      <w:r>
        <w:br/>
      </w:r>
      <w:r>
        <w:rPr>
          <w:bCs/>
          <w:b/>
        </w:rPr>
        <w:t xml:space="preserve">Tradizioni locali (CAR)</w:t>
      </w:r>
      <w:r>
        <w:t xml:space="preserve">: Con questa competenza si hanno conoscenze degli abitanti (più noti), costumi, leggende, leggi, personalità, tradizioni. E’ necessario specificare una regione geografica dove e’ applicabile la conoscenza.</w:t>
      </w:r>
      <w:r>
        <w:br/>
      </w:r>
      <w:r>
        <w:rPr>
          <w:bCs/>
          <w:b/>
        </w:rPr>
        <w:t xml:space="preserve">Travestirsi (CAR)</w:t>
      </w:r>
      <w:r>
        <w:t xml:space="preserve">: Con questa competenza si e’ capaci di truccarsi e travestirsi per mascherare e apparire diversamente.</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r>
      <w:r>
        <w:t xml:space="preserve">Nella scheda nella specchietto dei Tratti dove c’e’ Patrono segna con una X i Tratti che ti collegano al Patrono che hai scelto (se lo hai scelto).</w:t>
      </w:r>
      <w:r>
        <w:br/>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Emozio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o’ dare indicazioni di massima sui poteri e ambiti di utilizzo.</w:t>
      </w:r>
    </w:p>
    <w:p>
      <w:pPr>
        <w:numPr>
          <w:ilvl w:val="0"/>
          <w:numId w:val="1005"/>
        </w:numPr>
      </w:pPr>
      <w:r>
        <w:t xml:space="preserve">Riconoscere un incantesimo mentre viene lanciato e’ una prova di Arcana a DC pari la Difficoltà dell’incantesimo</w:t>
      </w:r>
    </w:p>
    <w:p>
      <w:pPr>
        <w:numPr>
          <w:ilvl w:val="0"/>
          <w:numId w:val="1005"/>
        </w:numPr>
      </w:pPr>
      <w:r>
        <w:t xml:space="preserve">Nuotare</w:t>
      </w:r>
      <w:r>
        <w:br/>
      </w:r>
      <w:r>
        <w:rPr>
          <w:iCs/>
          <w:i/>
        </w:rPr>
        <w:t xml:space="preserve">Si hanno penalita’ dovuta all’Armatura.</w:t>
      </w:r>
    </w:p>
    <w:p>
      <w:pPr>
        <w:numPr>
          <w:ilvl w:val="0"/>
          <w:numId w:val="1000"/>
        </w:numPr>
      </w:pPr>
      <w:r>
        <w:t xml:space="preserve">in acque mosse ha DC 15, in acque tempestose DC 20</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r>
        <w:br/>
      </w:r>
      <w:r>
        <w:rPr>
          <w:iCs/>
          <w:i/>
        </w:rPr>
        <w:t xml:space="preserve">Si hanno penalita’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 salto in lungo la punta piu’ alta del salto e’ pari ad un 1/4 della lunghezza saltata. Se esegui un salto in lungo di 4 metri a meta’ salto sei in alto di 1 metro.</w:t>
      </w:r>
    </w:p>
    <w:p>
      <w:pPr>
        <w:numPr>
          <w:ilvl w:val="0"/>
          <w:numId w:val="1005"/>
        </w:numPr>
      </w:pPr>
      <w:r>
        <w:t xml:space="preserve">Arrampicarsi</w:t>
      </w:r>
      <w:r>
        <w:br/>
      </w:r>
      <w:r>
        <w:rPr>
          <w:iCs/>
          <w:i/>
        </w:rPr>
        <w:t xml:space="preserve">Si hanno penalita’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t xml:space="preserve">Sopravvivenza</w:t>
      </w:r>
    </w:p>
    <w:p>
      <w:pPr>
        <w:numPr>
          <w:ilvl w:val="0"/>
          <w:numId w:val="1000"/>
        </w:numPr>
      </w:pPr>
      <w:r>
        <w:t xml:space="preserve">Inseguire una cre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Se il terreno e’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e’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e’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e’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t xml:space="preserve">Nascondersi nelle Ombre</w:t>
      </w:r>
      <w:r>
        <w:br/>
      </w:r>
      <w:r>
        <w:rPr>
          <w:iCs/>
          <w:i/>
        </w:rPr>
        <w:t xml:space="preserve">Si hanno penalita’ dovuta all’Armatura.</w:t>
      </w:r>
    </w:p>
    <w:p>
      <w:pPr>
        <w:numPr>
          <w:ilvl w:val="0"/>
          <w:numId w:val="1000"/>
        </w:numPr>
      </w:pPr>
      <w:r>
        <w:t xml:space="preserve">Usando 2 Azioni ( e probabilmente una altra Azione per spostarti) puoi cercare di nasconderti alla vista degli avversari.</w:t>
      </w:r>
      <w:r>
        <w:br/>
      </w:r>
      <w:r>
        <w:t xml:space="preserve">Esegui una prova di Nascondersi nelle Ombre, DC 15 (ed il Narratore valuterà eventuali modifiche circostanziali), se ci riesci ottieni una Copertura media.</w:t>
      </w:r>
      <w:r>
        <w:br/>
      </w:r>
      <w:r>
        <w:t xml:space="preserve">La copertura puo’ essere riferita a piu’ avversari o solo qualcuno, il Narratore può valutare in caso di critici nella prova una copertura anche maggiore.</w:t>
      </w:r>
      <w:r>
        <w:br/>
      </w:r>
      <w:r>
        <w:t xml:space="preserve">Non e’ possibile nascondersi se l’ambiente non lo permette, per quando la tua prova possa essere alta non puoi nasconderti se non c’e’ qualcosa che ti può coprire.</w:t>
      </w:r>
      <w:r>
        <w:br/>
      </w:r>
    </w:p>
    <w:p>
      <w:pPr>
        <w:numPr>
          <w:ilvl w:val="0"/>
          <w:numId w:val="1005"/>
        </w:numPr>
      </w:pPr>
      <w:r>
        <w:t xml:space="preserve">Muoversi Silenziosamente</w:t>
      </w:r>
      <w:r>
        <w:br/>
      </w:r>
      <w:r>
        <w:rPr>
          <w:iCs/>
          <w:i/>
        </w:rPr>
        <w:t xml:space="preserve">Si hanno penalita’ dovuta all’Armatura.</w:t>
      </w:r>
    </w:p>
    <w:p>
      <w:pPr>
        <w:numPr>
          <w:ilvl w:val="0"/>
          <w:numId w:val="1000"/>
        </w:numPr>
      </w:pPr>
      <w:r>
        <w:t xml:space="preserve">Ci si muove della meta’ del movimento e si esegue una prova di Muoversi Silenziosamente.</w:t>
      </w:r>
      <w:r>
        <w:br/>
      </w:r>
      <w:r>
        <w:t xml:space="preserve">La prova va confrontata con la Consapevolezza dell’avversario che potrebbe aver sentito ma che non deve aver visto.</w:t>
      </w:r>
      <w:r>
        <w:br/>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mi</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a’, se l’orchetto è tra 15 e 30 metri non ha penalita’, se è tra 30 e 45 metri ha -2d6 al colpire. Oltre non puo’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a’, se l’orchetto è tra 15 e 30 metri non ha penalita’, se è tra 30 e 45 metri ha -1d6 al colpire. Oltre non puo’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5"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bookmarkEnd w:id="355"/>
    <w:bookmarkStart w:id="356"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6"/>
    <w:bookmarkStart w:id="35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7"/>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t xml:space="preserve"> 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4.</w:t>
      </w:r>
    </w:p>
    <w:p>
      <w:pPr>
        <w:numPr>
          <w:ilvl w:val="0"/>
          <w:numId w:val="1036"/>
        </w:numPr>
      </w:pPr>
      <w:r>
        <w:t xml:space="preserve">Rispettivamente a CM 8, 11, 17 al giocatore non e’ piu’ richiesto fare una prova di magia per lanciare incantesimi con Difficoltà 10, 12 e 1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r>
      <w:r>
        <w:t xml:space="preserve">Ogni incantesimi occupa un numero di pagine nel tomo pari alla propria (Difficoltà-10)/2 (arrotondando per eccesso), e copiare una pagina di incantesimo porta via 1 ora di lavoro e 10 mo di preziosi inchiostri.</w:t>
      </w:r>
      <w:r>
        <w:br/>
      </w:r>
      <w:r>
        <w:t xml:space="preserve">Un Tomo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t xml:space="preserve">Avete letto bene, gli incantesimi non si apprendono da soli, non si scelgono da una lista. Ogni incantesimo e’ un’arte preziosa che si impara e si deve trovare.</w:t>
      </w:r>
      <w:r>
        <w:br/>
      </w:r>
      <w:r>
        <w:t xml:space="preserve">I personaggi dovranno intraprendere perigliose avventure, pagare mercenari, cercare i tomi antichi e svelare i segreti piu’ oscuri e dimenticati per poter imparare nuovi incantesimi.</w:t>
      </w:r>
      <w:r>
        <w:br/>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r>
        <w:br/>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r>
    </w:p>
    <w:p>
      <w:pPr>
        <w:pStyle w:val="BodyText"/>
      </w:pPr>
      <w:r>
        <w:t xml:space="preserve">Usando un unica Competenza Attiva per Colpire e usare la Magia e’ piu’ facile costruire personaggi che usino la magia per combattere, ma non che combattino anche con la magia...</w:t>
      </w:r>
      <w:r>
        <w:br/>
      </w:r>
      <w:r>
        <w:t xml:space="preserve">Per quanto il mago sarà bravo a colpire ed esperto in incantesimi, con un arma in mano i suoi colpi non avranno mai la precisione che con la magia.</w:t>
      </w:r>
      <w:r>
        <w:br/>
      </w:r>
      <w:r>
        <w:t xml:space="preserve">Distribuite con attenzione i punti delle Competenze Attive, un punticino in Competenza Armi (CA) si rileverà sempre molto utile</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e’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e’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e’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e’ cumulativa finche’ non si mangia e beve abbastanza.</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o’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pur percorrendo meta’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e’ necessario effettuare un Tiro Salvezza su Tempra a Difficoltà 11 +1 per ogni giorno consecutivo di marcia forzata o si diventa Affaticati.</w:t>
      </w:r>
      <w:r>
        <w:br/>
      </w:r>
      <w:r>
        <w:t xml:space="preserve">La marcia forzata puo’ essere tenuta per un numero di giorni pari al valore di Costituzione prima di incorrere nell’Affaticamento.</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a’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osi’ capiteranno risultati particolari anche a te. è giusto 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5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e’ necessaria una prova di Arcana a difficoltà 25 (o farsi aiutare dall’incantesimo Identificare).</w:t>
      </w:r>
      <w:r>
        <w:br/>
      </w:r>
      <w:r>
        <w:t xml:space="preserve">Un</w:t>
      </w:r>
      <w:r>
        <w:t xml:space="preserve"> </w:t>
      </w:r>
      <w:r>
        <w:rPr>
          <w:bCs/>
          <w:b/>
        </w:rPr>
        <w:t xml:space="preserve">arma puo’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e’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0"/>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1"/>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e’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e’ la loro divinità.</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4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4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7"/>
    <w:bookmarkStart w:id="84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8"/>
    <w:bookmarkStart w:id="84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9"/>
    <w:bookmarkStart w:id="85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50"/>
    <w:bookmarkStart w:id="85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1"/>
    <w:bookmarkStart w:id="85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2"/>
    <w:bookmarkStart w:id="85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3"/>
    <w:bookmarkStart w:id="85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5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5"/>
    <w:bookmarkStart w:id="85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6"/>
    <w:bookmarkStart w:id="85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57"/>
    <w:bookmarkStart w:id="85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8"/>
    <w:bookmarkStart w:id="85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9"/>
    <w:bookmarkStart w:id="86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60"/>
    <w:bookmarkStart w:id="86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1"/>
    <w:bookmarkStart w:id="86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2"/>
    <w:bookmarkStart w:id="86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3"/>
    <w:bookmarkStart w:id="86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4"/>
    <w:bookmarkStart w:id="865" w:name="altri-piani"/>
    <w:p>
      <w:pPr>
        <w:pStyle w:val="Heading2"/>
      </w:pPr>
      <w:r>
        <w:t xml:space="preserve">Altri Piani</w:t>
      </w:r>
    </w:p>
    <w:p>
      <w:pPr>
        <w:pStyle w:val="FirstParagraph"/>
      </w:pPr>
      <w:r>
        <w:t xml:space="preserve">Quelli che seguono sono alcuni dei Piani piu’ conosciuti (interni od esterni), molti altri ne esistono anche se solo pochi arditi sono riusciti a raggiungerli (spontaneamente!).</w:t>
      </w:r>
    </w:p>
    <w:bookmarkEnd w:id="865"/>
    <w:bookmarkStart w:id="86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66"/>
    <w:bookmarkStart w:id="86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67"/>
    <w:bookmarkStart w:id="86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68"/>
    <w:bookmarkStart w:id="86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9"/>
    <w:bookmarkStart w:id="87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70"/>
    <w:bookmarkStart w:id="87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71"/>
    <w:bookmarkStart w:id="87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2"/>
    <w:bookmarkStart w:id="87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3"/>
    <w:bookmarkStart w:id="87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4"/>
    <w:bookmarkEnd w:id="875"/>
    <w:bookmarkStart w:id="93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3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1"/>
    <w:bookmarkStart w:id="92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2"/>
    <w:bookmarkStart w:id="92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23"/>
    <w:bookmarkStart w:id="92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abilità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26"/>
    <w:bookmarkStart w:id="92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30"/>
    <w:bookmarkStart w:id="93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31"/>
    <w:bookmarkStart w:id="93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32"/>
    <w:bookmarkStart w:id="93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abilità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33"/>
    <w:bookmarkStart w:id="93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4"/>
    <w:bookmarkStart w:id="93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35"/>
    <w:bookmarkStart w:id="93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36"/>
    <w:bookmarkStart w:id="93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37"/>
    <w:bookmarkEnd w:id="938"/>
    <w:bookmarkEnd w:id="939"/>
    <w:bookmarkStart w:id="940"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u’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a’ in base alle caratteristiche del mostro (oppure prendete l’equivalente da Pathfinder).</w:t>
      </w:r>
    </w:p>
    <w:bookmarkEnd w:id="940"/>
    <w:bookmarkStart w:id="94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41" w:name="condizioni"/>
      <w:r>
        <w:t xml:space="preserve">[condizioni]</w:t>
      </w:r>
      <w:bookmarkEnd w:id="9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e’ morta.</w:t>
      </w:r>
      <w:r>
        <w:br/>
      </w: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42"/>
    <w:bookmarkStart w:id="94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43"/>
    <w:bookmarkStart w:id="949" w:name="scheda-e-manuale"/>
    <w:p>
      <w:pPr>
        <w:pStyle w:val="Heading1"/>
      </w:pPr>
      <w:r>
        <w:t xml:space="preserve">Scheda e Manuale</w:t>
      </w:r>
    </w:p>
    <w:p>
      <w:pPr>
        <w:pStyle w:val="FirstParagraph"/>
      </w:pPr>
      <w:bookmarkStart w:id="944" w:name="scheda-e-manuale"/>
      <w:r>
        <w:t xml:space="preserve">[scheda-e-manuale]</w:t>
      </w:r>
      <w:bookmarkEnd w:id="94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4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4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4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48">
        <w:r>
          <w:rPr>
            <w:rStyle w:val="Hyperlink"/>
          </w:rPr>
          <w:t xml:space="preserve">changelog.md</w:t>
        </w:r>
      </w:hyperlink>
      <w:r>
        <w:br/>
      </w:r>
      <w:r>
        <w:t xml:space="preserve">oppure</w:t>
      </w:r>
      <w:r>
        <w:t xml:space="preserve"> </w:t>
      </w:r>
      <w:hyperlink r:id="rId948">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49"/>
    <w:bookmarkStart w:id="950" w:name="licenza"/>
    <w:p>
      <w:pPr>
        <w:pStyle w:val="Heading1"/>
      </w:pPr>
      <w:r>
        <w:t xml:space="preserve">Licenza</w:t>
      </w:r>
    </w:p>
    <w:p>
      <w:pPr>
        <w:pStyle w:val="FirstParagraph"/>
      </w:pPr>
      <w:r>
        <w:rPr>
          <w:bCs/>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1" Target="media/rId751.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8" Target="media/rId358.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46" Target="media/rId846.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5" Target="media/rId825.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7-03T06:07:10Z</dcterms:created>
  <dcterms:modified xsi:type="dcterms:W3CDTF">2021-07-03T06:0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2 image</vt:lpwstr>
  </property>
</Properties>
</file>